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1F5388" w14:textId="0D56715C" w:rsidR="00522C52" w:rsidRPr="00117C9C" w:rsidRDefault="00AF777C" w:rsidP="00AF5AF4">
      <w:pPr>
        <w:spacing w:after="0"/>
        <w:jc w:val="center"/>
        <w:rPr>
          <w:rFonts w:ascii="Goudy Old Style" w:hAnsi="Goudy Old Style" w:cs="Times New Roman"/>
          <w:b/>
          <w:smallCaps/>
          <w:sz w:val="44"/>
          <w:szCs w:val="44"/>
        </w:rPr>
      </w:pPr>
      <w:r w:rsidRPr="00117C9C">
        <w:rPr>
          <w:rFonts w:ascii="Goudy Old Style" w:hAnsi="Goudy Old Style" w:cs="Times New Roman"/>
          <w:b/>
          <w:smallCaps/>
          <w:sz w:val="44"/>
          <w:szCs w:val="44"/>
        </w:rPr>
        <w:t>Anthony Penrod</w:t>
      </w:r>
    </w:p>
    <w:p w14:paraId="5388DA2C" w14:textId="77777777" w:rsidR="00AF777C" w:rsidRPr="00117C9C" w:rsidRDefault="00AF777C" w:rsidP="00AF5AF4">
      <w:pPr>
        <w:spacing w:after="0"/>
        <w:jc w:val="center"/>
        <w:rPr>
          <w:rFonts w:ascii="Goudy Old Style" w:hAnsi="Goudy Old Style" w:cs="Times New Roman"/>
          <w:i/>
          <w:smallCaps/>
          <w:sz w:val="20"/>
          <w:szCs w:val="20"/>
        </w:rPr>
      </w:pPr>
      <w:r w:rsidRPr="00117C9C">
        <w:rPr>
          <w:rFonts w:ascii="Goudy Old Style" w:hAnsi="Goudy Old Style" w:cs="Times New Roman"/>
          <w:i/>
          <w:smallCaps/>
          <w:sz w:val="20"/>
          <w:szCs w:val="20"/>
        </w:rPr>
        <w:t xml:space="preserve">Agriculture / Livestock / Construction / </w:t>
      </w:r>
    </w:p>
    <w:p w14:paraId="63DBFF3B" w14:textId="5CDE29C7" w:rsidR="00AF777C" w:rsidRPr="00117C9C" w:rsidRDefault="00AF777C" w:rsidP="00AF5AF4">
      <w:pPr>
        <w:spacing w:after="0"/>
        <w:jc w:val="center"/>
        <w:rPr>
          <w:rFonts w:ascii="Goudy Old Style" w:hAnsi="Goudy Old Style" w:cs="Times New Roman"/>
          <w:i/>
          <w:smallCaps/>
          <w:sz w:val="20"/>
          <w:szCs w:val="20"/>
        </w:rPr>
      </w:pPr>
      <w:r w:rsidRPr="00117C9C">
        <w:rPr>
          <w:rFonts w:ascii="Goudy Old Style" w:hAnsi="Goudy Old Style" w:cs="Times New Roman"/>
          <w:i/>
          <w:smallCaps/>
          <w:sz w:val="20"/>
          <w:szCs w:val="20"/>
        </w:rPr>
        <w:t>Tire Tech / Cook</w:t>
      </w:r>
    </w:p>
    <w:p w14:paraId="163EB05E" w14:textId="77777777" w:rsidR="00FC778B" w:rsidRPr="00117C9C" w:rsidRDefault="00FC778B" w:rsidP="00AF5AF4">
      <w:pPr>
        <w:spacing w:after="0"/>
        <w:jc w:val="center"/>
        <w:rPr>
          <w:rFonts w:ascii="Goudy Old Style" w:hAnsi="Goudy Old Style" w:cs="Times New Roman"/>
        </w:rPr>
      </w:pPr>
    </w:p>
    <w:p w14:paraId="271F538A" w14:textId="3623CB65" w:rsidR="00627D21" w:rsidRPr="00117C9C" w:rsidRDefault="00AF777C" w:rsidP="00AF5AF4">
      <w:pPr>
        <w:spacing w:after="0"/>
        <w:jc w:val="center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apenrod</w:t>
      </w:r>
      <w:r w:rsidR="00627D21" w:rsidRPr="00117C9C">
        <w:rPr>
          <w:rFonts w:ascii="Goudy Old Style" w:hAnsi="Goudy Old Style" w:cs="Times New Roman"/>
        </w:rPr>
        <w:t>@wwrfresource.com</w:t>
      </w:r>
    </w:p>
    <w:p w14:paraId="271F538B" w14:textId="325D37C8" w:rsidR="00627D21" w:rsidRPr="00117C9C" w:rsidRDefault="00627D21" w:rsidP="00AF5AF4">
      <w:pPr>
        <w:spacing w:after="0"/>
        <w:jc w:val="center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  <w:i/>
        </w:rPr>
        <w:t>Message:</w:t>
      </w:r>
      <w:r w:rsidRPr="00117C9C">
        <w:rPr>
          <w:rFonts w:ascii="Goudy Old Style" w:hAnsi="Goudy Old Style" w:cs="Times New Roman"/>
        </w:rPr>
        <w:t xml:space="preserve"> (316) 265-5211</w:t>
      </w:r>
      <w:r w:rsidR="00AD1E92" w:rsidRPr="00117C9C">
        <w:rPr>
          <w:rFonts w:ascii="Goudy Old Style" w:hAnsi="Goudy Old Style" w:cs="Times New Roman"/>
        </w:rPr>
        <w:t xml:space="preserve"> |</w:t>
      </w:r>
      <w:r w:rsidRPr="00117C9C">
        <w:rPr>
          <w:rFonts w:ascii="Goudy Old Style" w:hAnsi="Goudy Old Style" w:cs="Times New Roman"/>
        </w:rPr>
        <w:t xml:space="preserve"> ext. 208</w:t>
      </w:r>
    </w:p>
    <w:p w14:paraId="271F538C" w14:textId="441279D5" w:rsidR="00627D21" w:rsidRPr="00117C9C" w:rsidRDefault="00AD1E92" w:rsidP="00AF5AF4">
      <w:pPr>
        <w:spacing w:after="0"/>
        <w:jc w:val="center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 xml:space="preserve">401 S. Emporia,| Wichita, KS | </w:t>
      </w:r>
      <w:r w:rsidR="00627D21" w:rsidRPr="00117C9C">
        <w:rPr>
          <w:rFonts w:ascii="Goudy Old Style" w:hAnsi="Goudy Old Style" w:cs="Times New Roman"/>
        </w:rPr>
        <w:t>67202</w:t>
      </w:r>
    </w:p>
    <w:p w14:paraId="520C9639" w14:textId="77777777" w:rsidR="00FC778B" w:rsidRPr="00117C9C" w:rsidRDefault="00FC778B" w:rsidP="00FC778B">
      <w:pPr>
        <w:spacing w:before="100" w:beforeAutospacing="1" w:after="120"/>
        <w:rPr>
          <w:rFonts w:ascii="Goudy Old Style" w:hAnsi="Goudy Old Style" w:cs="Times New Roman"/>
          <w:b/>
          <w:smallCaps/>
        </w:rPr>
        <w:sectPr w:rsidR="00FC778B" w:rsidRPr="00117C9C" w:rsidSect="00FC778B">
          <w:type w:val="continuous"/>
          <w:pgSz w:w="12240" w:h="15840"/>
          <w:pgMar w:top="900" w:right="1440" w:bottom="144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num="2" w:space="720"/>
          <w:docGrid w:linePitch="360"/>
        </w:sectPr>
      </w:pPr>
    </w:p>
    <w:p w14:paraId="271F538D" w14:textId="25A8A69D" w:rsidR="00627D21" w:rsidRPr="00117C9C" w:rsidRDefault="00627D21" w:rsidP="00FC778B">
      <w:pPr>
        <w:spacing w:before="100" w:beforeAutospacing="1" w:after="120"/>
        <w:rPr>
          <w:rFonts w:ascii="Goudy Old Style" w:hAnsi="Goudy Old Style" w:cs="Times New Roman"/>
          <w:b/>
          <w:smallCaps/>
        </w:rPr>
      </w:pPr>
      <w:r w:rsidRPr="00117C9C">
        <w:rPr>
          <w:rFonts w:ascii="Goudy Old Style" w:hAnsi="Goudy Old Style" w:cs="Times New Roman"/>
          <w:b/>
          <w:smallCaps/>
        </w:rPr>
        <w:t>Summary of Qualifications</w:t>
      </w:r>
    </w:p>
    <w:p w14:paraId="271F538E" w14:textId="2DFAE601" w:rsidR="00627D21" w:rsidRPr="00117C9C" w:rsidRDefault="00AF777C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29</w:t>
      </w:r>
      <w:r w:rsidR="00AD1E92" w:rsidRPr="00117C9C">
        <w:rPr>
          <w:rFonts w:ascii="Goudy Old Style" w:hAnsi="Goudy Old Style" w:cs="Times New Roman"/>
        </w:rPr>
        <w:t xml:space="preserve"> years of continuous working experience </w:t>
      </w:r>
      <w:r w:rsidRPr="00117C9C">
        <w:rPr>
          <w:rFonts w:ascii="Goudy Old Style" w:hAnsi="Goudy Old Style" w:cs="Times New Roman"/>
        </w:rPr>
        <w:t>in Agriculture, Construction, Tires, and Service industry</w:t>
      </w:r>
      <w:r w:rsidR="00627D21" w:rsidRPr="00117C9C">
        <w:rPr>
          <w:rFonts w:ascii="Goudy Old Style" w:hAnsi="Goudy Old Style" w:cs="Times New Roman"/>
        </w:rPr>
        <w:t>.</w:t>
      </w:r>
    </w:p>
    <w:p w14:paraId="271F538F" w14:textId="6C2C3212" w:rsidR="00AF5AF4" w:rsidRPr="00117C9C" w:rsidRDefault="00AF777C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Skilled Farmer and Rancher with aptitude with in all aspects of crop and animal production</w:t>
      </w:r>
    </w:p>
    <w:p w14:paraId="271F5390" w14:textId="54495BA3" w:rsidR="00627D21" w:rsidRPr="00117C9C" w:rsidRDefault="00AF777C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Reputation as an honest and meticulous worker that is dependable and accountable</w:t>
      </w:r>
      <w:r w:rsidR="00627D21" w:rsidRPr="00117C9C">
        <w:rPr>
          <w:rFonts w:ascii="Goudy Old Style" w:hAnsi="Goudy Old Style" w:cs="Times New Roman"/>
        </w:rPr>
        <w:t>.</w:t>
      </w:r>
    </w:p>
    <w:p w14:paraId="1D4D53BC" w14:textId="1809FB95" w:rsidR="00AF777C" w:rsidRPr="00117C9C" w:rsidRDefault="00AF777C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Volunteer experience that has developed leadership ability and confidence</w:t>
      </w:r>
      <w:r w:rsidR="00E35FEF" w:rsidRPr="00117C9C">
        <w:rPr>
          <w:rFonts w:ascii="Goudy Old Style" w:hAnsi="Goudy Old Style" w:cs="Times New Roman"/>
        </w:rPr>
        <w:t>.</w:t>
      </w:r>
    </w:p>
    <w:p w14:paraId="69A3A4F4" w14:textId="47B3E133" w:rsidR="00E35FEF" w:rsidRPr="00117C9C" w:rsidRDefault="00E35FEF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Retail experience that accompanies and compliments other working history.</w:t>
      </w:r>
    </w:p>
    <w:p w14:paraId="5AD348ED" w14:textId="0FB4D42E" w:rsidR="000C0175" w:rsidRPr="00117C9C" w:rsidRDefault="000C0175" w:rsidP="00AF5AF4">
      <w:pPr>
        <w:pStyle w:val="ListParagraph"/>
        <w:numPr>
          <w:ilvl w:val="0"/>
          <w:numId w:val="4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NCCER and OSHA 10 Certifications</w:t>
      </w:r>
    </w:p>
    <w:p w14:paraId="271F5392" w14:textId="02EB039B" w:rsidR="00627D21" w:rsidRPr="00117C9C" w:rsidRDefault="00E35FEF" w:rsidP="00AF5AF4">
      <w:pPr>
        <w:spacing w:before="120" w:after="120"/>
        <w:rPr>
          <w:rFonts w:ascii="Goudy Old Style" w:hAnsi="Goudy Old Style" w:cs="Times New Roman"/>
          <w:b/>
          <w:smallCaps/>
        </w:rPr>
      </w:pPr>
      <w:r w:rsidRPr="00117C9C">
        <w:rPr>
          <w:rFonts w:ascii="Goudy Old Style" w:hAnsi="Goudy Old Style" w:cs="Times New Roman"/>
          <w:b/>
          <w:smallCaps/>
        </w:rPr>
        <w:t>Aptitude Summary</w:t>
      </w:r>
    </w:p>
    <w:p w14:paraId="271F5393" w14:textId="77777777" w:rsidR="00AF5AF4" w:rsidRPr="00117C9C" w:rsidRDefault="00AF5AF4" w:rsidP="00AF5AF4">
      <w:pPr>
        <w:pStyle w:val="ListParagraph"/>
        <w:numPr>
          <w:ilvl w:val="0"/>
          <w:numId w:val="3"/>
        </w:numPr>
        <w:spacing w:after="0"/>
        <w:rPr>
          <w:rFonts w:ascii="Goudy Old Style" w:hAnsi="Goudy Old Style" w:cs="Times New Roman"/>
        </w:rPr>
        <w:sectPr w:rsidR="00AF5AF4" w:rsidRPr="00117C9C" w:rsidSect="00AF777C">
          <w:type w:val="continuous"/>
          <w:pgSz w:w="12240" w:h="15840"/>
          <w:pgMar w:top="900" w:right="1440" w:bottom="144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space="720"/>
          <w:docGrid w:linePitch="360"/>
        </w:sectPr>
      </w:pPr>
    </w:p>
    <w:p w14:paraId="77FECF1F" w14:textId="78FCDFD9" w:rsidR="00C50EF6" w:rsidRPr="00117C9C" w:rsidRDefault="00E35FEF" w:rsidP="00E35FEF">
      <w:pPr>
        <w:pStyle w:val="ListParagraph"/>
        <w:numPr>
          <w:ilvl w:val="0"/>
          <w:numId w:val="3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Equipment Operator:</w:t>
      </w:r>
    </w:p>
    <w:p w14:paraId="18248710" w14:textId="23826A05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John Deere tractors</w:t>
      </w:r>
    </w:p>
    <w:p w14:paraId="5D2A0AF2" w14:textId="3E166CB0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Disc Mower</w:t>
      </w:r>
    </w:p>
    <w:p w14:paraId="7D546AD5" w14:textId="13555C0C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Square &amp; Round Bailers</w:t>
      </w:r>
    </w:p>
    <w:p w14:paraId="54FF8F5E" w14:textId="54F21839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Ear Tagger</w:t>
      </w:r>
    </w:p>
    <w:p w14:paraId="66981786" w14:textId="7413500D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Wheel &amp; Bar Rakes</w:t>
      </w:r>
    </w:p>
    <w:p w14:paraId="5E46021C" w14:textId="4F9A2AD0" w:rsidR="00E35FEF" w:rsidRPr="00117C9C" w:rsidRDefault="00E35FEF" w:rsidP="00E35FEF">
      <w:pPr>
        <w:pStyle w:val="ListParagraph"/>
        <w:numPr>
          <w:ilvl w:val="0"/>
          <w:numId w:val="3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Power Tools</w:t>
      </w:r>
      <w:r w:rsidRPr="00117C9C">
        <w:rPr>
          <w:rFonts w:ascii="Goudy Old Style" w:hAnsi="Goudy Old Style" w:cs="Times New Roman"/>
        </w:rPr>
        <w:t>:</w:t>
      </w:r>
    </w:p>
    <w:p w14:paraId="23F2FBA9" w14:textId="04C4E82F" w:rsidR="00E35FEF" w:rsidRPr="00117C9C" w:rsidRDefault="00E35FEF" w:rsidP="00FC778B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Air Guns</w:t>
      </w:r>
    </w:p>
    <w:p w14:paraId="37AE195B" w14:textId="65270CDB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Drills</w:t>
      </w:r>
    </w:p>
    <w:p w14:paraId="262521B3" w14:textId="3F046B24" w:rsidR="00E35FEF" w:rsidRPr="00117C9C" w:rsidRDefault="00E35FEF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Circular saws</w:t>
      </w:r>
    </w:p>
    <w:p w14:paraId="61E7BF0F" w14:textId="41323F01" w:rsidR="00E35FEF" w:rsidRPr="00117C9C" w:rsidRDefault="00E35FEF" w:rsidP="00E35FEF">
      <w:pPr>
        <w:pStyle w:val="ListParagraph"/>
        <w:numPr>
          <w:ilvl w:val="0"/>
          <w:numId w:val="3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Wire</w:t>
      </w:r>
      <w:r w:rsidRPr="00117C9C">
        <w:rPr>
          <w:rFonts w:ascii="Goudy Old Style" w:hAnsi="Goudy Old Style" w:cs="Times New Roman"/>
        </w:rPr>
        <w:t>:</w:t>
      </w:r>
    </w:p>
    <w:p w14:paraId="12997B78" w14:textId="6BC81A69" w:rsidR="00E35FEF" w:rsidRPr="00117C9C" w:rsidRDefault="000C0175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Barbed wire application</w:t>
      </w:r>
    </w:p>
    <w:p w14:paraId="76AA1757" w14:textId="1815ABB4" w:rsidR="000C0175" w:rsidRPr="00117C9C" w:rsidRDefault="000C0175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Bailing wire application</w:t>
      </w:r>
    </w:p>
    <w:p w14:paraId="1268E1D3" w14:textId="3CE3C4F2" w:rsidR="000C0175" w:rsidRPr="00117C9C" w:rsidRDefault="000C0175" w:rsidP="00E35FEF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Cable lines</w:t>
      </w:r>
    </w:p>
    <w:p w14:paraId="784B511E" w14:textId="13A45B08" w:rsidR="000C0175" w:rsidRPr="00117C9C" w:rsidRDefault="000C0175" w:rsidP="000C0175">
      <w:pPr>
        <w:pStyle w:val="ListParagraph"/>
        <w:numPr>
          <w:ilvl w:val="0"/>
          <w:numId w:val="3"/>
        </w:numPr>
        <w:spacing w:after="0"/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Tire Equipment</w:t>
      </w:r>
      <w:r w:rsidRPr="00117C9C">
        <w:rPr>
          <w:rFonts w:ascii="Goudy Old Style" w:hAnsi="Goudy Old Style" w:cs="Times New Roman"/>
        </w:rPr>
        <w:t>:</w:t>
      </w:r>
    </w:p>
    <w:p w14:paraId="7C73F5C3" w14:textId="557B1674" w:rsidR="000C0175" w:rsidRPr="00117C9C" w:rsidRDefault="000C0175" w:rsidP="000C0175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Power lifts</w:t>
      </w:r>
    </w:p>
    <w:p w14:paraId="07A84270" w14:textId="22B209C3" w:rsidR="000C0175" w:rsidRPr="00117C9C" w:rsidRDefault="000C0175" w:rsidP="000C0175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Power Jacks</w:t>
      </w:r>
    </w:p>
    <w:p w14:paraId="5D097B42" w14:textId="0A95D1B5" w:rsidR="000C0175" w:rsidRPr="00117C9C" w:rsidRDefault="000C0175" w:rsidP="000C0175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Floor Jack</w:t>
      </w:r>
      <w:r w:rsidRPr="00117C9C">
        <w:rPr>
          <w:rFonts w:ascii="Goudy Old Style" w:hAnsi="Goudy Old Style" w:cs="Times New Roman"/>
          <w:sz w:val="20"/>
          <w:szCs w:val="20"/>
        </w:rPr>
        <w:t>s</w:t>
      </w:r>
    </w:p>
    <w:p w14:paraId="4FCA7223" w14:textId="5B27837D" w:rsidR="000C0175" w:rsidRPr="00117C9C" w:rsidRDefault="000C0175" w:rsidP="000C0175">
      <w:pPr>
        <w:pStyle w:val="ListParagraph"/>
        <w:numPr>
          <w:ilvl w:val="0"/>
          <w:numId w:val="9"/>
        </w:numPr>
        <w:spacing w:after="0"/>
        <w:ind w:hanging="9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Impact Wrenches</w:t>
      </w:r>
    </w:p>
    <w:p w14:paraId="6A0B6BD7" w14:textId="77777777" w:rsidR="000C0175" w:rsidRPr="00117C9C" w:rsidRDefault="000C0175" w:rsidP="00FC778B">
      <w:pPr>
        <w:pStyle w:val="ListParagraph"/>
        <w:spacing w:after="0"/>
        <w:ind w:left="1080"/>
        <w:rPr>
          <w:rFonts w:ascii="Goudy Old Style" w:hAnsi="Goudy Old Style" w:cs="Times New Roman"/>
        </w:rPr>
        <w:sectPr w:rsidR="000C0175" w:rsidRPr="00117C9C" w:rsidSect="00FC778B">
          <w:type w:val="continuous"/>
          <w:pgSz w:w="12240" w:h="15840"/>
          <w:pgMar w:top="1260" w:right="1440" w:bottom="144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num="2" w:space="720"/>
          <w:docGrid w:linePitch="360"/>
        </w:sectPr>
      </w:pPr>
    </w:p>
    <w:p w14:paraId="271F539B" w14:textId="45D3AB2C" w:rsidR="00AF5AF4" w:rsidRPr="00117C9C" w:rsidRDefault="00AF5AF4" w:rsidP="00FC778B">
      <w:pPr>
        <w:pStyle w:val="ListParagraph"/>
        <w:spacing w:after="0"/>
        <w:ind w:left="1080"/>
        <w:rPr>
          <w:rFonts w:ascii="Goudy Old Style" w:hAnsi="Goudy Old Style" w:cs="Times New Roman"/>
        </w:rPr>
        <w:sectPr w:rsidR="00AF5AF4" w:rsidRPr="00117C9C" w:rsidSect="00E35FEF">
          <w:type w:val="continuous"/>
          <w:pgSz w:w="12240" w:h="15840"/>
          <w:pgMar w:top="1440" w:right="1440" w:bottom="144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space="720"/>
          <w:docGrid w:linePitch="360"/>
        </w:sectPr>
      </w:pPr>
    </w:p>
    <w:p w14:paraId="271F539C" w14:textId="33D12CEB" w:rsidR="00627D21" w:rsidRPr="00117C9C" w:rsidRDefault="000C0175" w:rsidP="00AF5AF4">
      <w:pPr>
        <w:spacing w:before="120" w:after="120"/>
        <w:rPr>
          <w:rFonts w:ascii="Goudy Old Style" w:hAnsi="Goudy Old Style" w:cs="Times New Roman"/>
          <w:b/>
          <w:smallCaps/>
        </w:rPr>
      </w:pPr>
      <w:r w:rsidRPr="00117C9C">
        <w:rPr>
          <w:rFonts w:ascii="Goudy Old Style" w:hAnsi="Goudy Old Style" w:cs="Times New Roman"/>
          <w:b/>
          <w:smallCaps/>
        </w:rPr>
        <w:t>Certification:</w:t>
      </w:r>
    </w:p>
    <w:p w14:paraId="7AB4F89A" w14:textId="5BB780EC" w:rsidR="000C0175" w:rsidRPr="00117C9C" w:rsidRDefault="00FC778B" w:rsidP="00FC778B">
      <w:pPr>
        <w:pStyle w:val="NoSpacing"/>
        <w:numPr>
          <w:ilvl w:val="0"/>
          <w:numId w:val="3"/>
        </w:numPr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NCCER</w:t>
      </w:r>
      <w:r w:rsidR="00F10EC3">
        <w:rPr>
          <w:rFonts w:ascii="Goudy Old Style" w:hAnsi="Goudy Old Style" w:cs="Times New Roman"/>
        </w:rPr>
        <w:t>-Core</w:t>
      </w:r>
      <w:r w:rsidRPr="00117C9C">
        <w:rPr>
          <w:rFonts w:ascii="Goudy Old Style" w:hAnsi="Goudy Old Style" w:cs="Times New Roman"/>
        </w:rPr>
        <w:tab/>
      </w:r>
      <w:r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>Greenbush</w:t>
      </w:r>
      <w:r w:rsidR="000C0175"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ab/>
        <w:t>Winfield, KS</w:t>
      </w:r>
      <w:r w:rsidR="00117C9C">
        <w:rPr>
          <w:rFonts w:ascii="Goudy Old Style" w:hAnsi="Goudy Old Style" w:cs="Times New Roman"/>
        </w:rPr>
        <w:tab/>
      </w:r>
      <w:r w:rsid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>2017</w:t>
      </w:r>
    </w:p>
    <w:p w14:paraId="41D3F3ED" w14:textId="218F46A0" w:rsidR="00FC778B" w:rsidRPr="00117C9C" w:rsidRDefault="00FC778B" w:rsidP="00F10EC3">
      <w:pPr>
        <w:pStyle w:val="NoSpacing"/>
        <w:rPr>
          <w:rFonts w:ascii="Goudy Old Style" w:hAnsi="Goudy Old Style" w:cs="Times New Roman"/>
          <w:sz w:val="20"/>
          <w:szCs w:val="20"/>
        </w:rPr>
        <w:sectPr w:rsidR="00FC778B" w:rsidRPr="00117C9C" w:rsidSect="00AF777C">
          <w:type w:val="continuous"/>
          <w:pgSz w:w="12240" w:h="15840"/>
          <w:pgMar w:top="900" w:right="1440" w:bottom="99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space="720"/>
          <w:docGrid w:linePitch="360"/>
        </w:sectPr>
      </w:pPr>
      <w:bookmarkStart w:id="0" w:name="_GoBack"/>
      <w:bookmarkEnd w:id="0"/>
    </w:p>
    <w:p w14:paraId="42C3374D" w14:textId="1A14987B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Construction Math</w:t>
      </w:r>
    </w:p>
    <w:p w14:paraId="562D549F" w14:textId="04A5FDFC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Hand Tools</w:t>
      </w:r>
    </w:p>
    <w:p w14:paraId="241434D3" w14:textId="2CA7AAAF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Power Tools</w:t>
      </w:r>
    </w:p>
    <w:p w14:paraId="363B4D0F" w14:textId="3E9F51DE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Construction Drawing</w:t>
      </w:r>
    </w:p>
    <w:p w14:paraId="1C07FA17" w14:textId="05DE3BC4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Communication Skills</w:t>
      </w:r>
    </w:p>
    <w:p w14:paraId="7911FC53" w14:textId="53ADF83C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>Employability Skills</w:t>
      </w:r>
    </w:p>
    <w:p w14:paraId="32E75493" w14:textId="0E097C75" w:rsidR="00FC778B" w:rsidRPr="00117C9C" w:rsidRDefault="00FC778B" w:rsidP="00FC778B">
      <w:pPr>
        <w:pStyle w:val="NoSpacing"/>
        <w:numPr>
          <w:ilvl w:val="0"/>
          <w:numId w:val="10"/>
        </w:numPr>
        <w:ind w:firstLine="270"/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  <w:sz w:val="20"/>
          <w:szCs w:val="20"/>
        </w:rPr>
        <w:t xml:space="preserve">Materials Handling  </w:t>
      </w:r>
    </w:p>
    <w:p w14:paraId="209ADA46" w14:textId="77777777" w:rsidR="00FC778B" w:rsidRPr="00117C9C" w:rsidRDefault="00FC778B" w:rsidP="000C0175">
      <w:pPr>
        <w:pStyle w:val="NoSpacing"/>
        <w:rPr>
          <w:rFonts w:ascii="Goudy Old Style" w:hAnsi="Goudy Old Style" w:cs="Times New Roman"/>
          <w:sz w:val="20"/>
          <w:szCs w:val="20"/>
        </w:rPr>
        <w:sectPr w:rsidR="00FC778B" w:rsidRPr="00117C9C" w:rsidSect="00FC778B">
          <w:type w:val="continuous"/>
          <w:pgSz w:w="12240" w:h="15840"/>
          <w:pgMar w:top="900" w:right="1440" w:bottom="990" w:left="1440" w:header="720" w:footer="720" w:gutter="0"/>
          <w:pgBorders w:offsetFrom="page">
            <w:top w:val="doubleWave" w:sz="6" w:space="24" w:color="auto"/>
            <w:left w:val="doubleWave" w:sz="6" w:space="24" w:color="auto"/>
            <w:bottom w:val="doubleWave" w:sz="6" w:space="24" w:color="auto"/>
            <w:right w:val="doubleWave" w:sz="6" w:space="24" w:color="auto"/>
          </w:pgBorders>
          <w:cols w:num="2" w:space="720"/>
          <w:docGrid w:linePitch="360"/>
        </w:sectPr>
      </w:pPr>
    </w:p>
    <w:p w14:paraId="373B6407" w14:textId="0F6F467C" w:rsidR="000C0175" w:rsidRPr="00117C9C" w:rsidRDefault="00FC778B" w:rsidP="00FC778B">
      <w:pPr>
        <w:pStyle w:val="NoSpacing"/>
        <w:numPr>
          <w:ilvl w:val="0"/>
          <w:numId w:val="3"/>
        </w:numPr>
        <w:rPr>
          <w:rFonts w:ascii="Goudy Old Style" w:hAnsi="Goudy Old Style" w:cs="Times New Roman"/>
        </w:rPr>
      </w:pPr>
      <w:r w:rsidRPr="00117C9C">
        <w:rPr>
          <w:rFonts w:ascii="Goudy Old Style" w:hAnsi="Goudy Old Style" w:cs="Times New Roman"/>
        </w:rPr>
        <w:t>OSHA 10</w:t>
      </w:r>
      <w:r w:rsidRPr="00117C9C">
        <w:rPr>
          <w:rFonts w:ascii="Goudy Old Style" w:hAnsi="Goudy Old Style" w:cs="Times New Roman"/>
        </w:rPr>
        <w:tab/>
      </w:r>
      <w:r w:rsid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>Greenbush</w:t>
      </w:r>
      <w:r w:rsidR="000C0175"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ab/>
        <w:t>Winfield, KS</w:t>
      </w:r>
      <w:r w:rsidR="00117C9C">
        <w:rPr>
          <w:rFonts w:ascii="Goudy Old Style" w:hAnsi="Goudy Old Style" w:cs="Times New Roman"/>
        </w:rPr>
        <w:tab/>
      </w:r>
      <w:r w:rsid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>2017</w:t>
      </w:r>
    </w:p>
    <w:p w14:paraId="5B2E4CD1" w14:textId="33FA9E43" w:rsidR="000C0175" w:rsidRPr="00117C9C" w:rsidRDefault="00FC778B" w:rsidP="00FC778B">
      <w:pPr>
        <w:pStyle w:val="NoSpacing"/>
        <w:numPr>
          <w:ilvl w:val="0"/>
          <w:numId w:val="3"/>
        </w:numPr>
        <w:rPr>
          <w:rFonts w:ascii="Goudy Old Style" w:hAnsi="Goudy Old Style" w:cs="Times New Roman"/>
          <w:sz w:val="20"/>
          <w:szCs w:val="20"/>
        </w:rPr>
      </w:pPr>
      <w:r w:rsidRPr="00117C9C">
        <w:rPr>
          <w:rFonts w:ascii="Goudy Old Style" w:hAnsi="Goudy Old Style" w:cs="Times New Roman"/>
        </w:rPr>
        <w:t>15 hours</w:t>
      </w:r>
      <w:r w:rsidRPr="00117C9C">
        <w:rPr>
          <w:rFonts w:ascii="Goudy Old Style" w:hAnsi="Goudy Old Style" w:cs="Times New Roman"/>
        </w:rPr>
        <w:tab/>
      </w:r>
      <w:r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 xml:space="preserve">Benedictine </w:t>
      </w:r>
      <w:r w:rsidRPr="00117C9C">
        <w:rPr>
          <w:rFonts w:ascii="Goudy Old Style" w:hAnsi="Goudy Old Style" w:cs="Times New Roman"/>
        </w:rPr>
        <w:t>Business</w:t>
      </w:r>
      <w:r w:rsidR="000C0175" w:rsidRPr="00117C9C">
        <w:rPr>
          <w:rFonts w:ascii="Goudy Old Style" w:hAnsi="Goudy Old Style" w:cs="Times New Roman"/>
        </w:rPr>
        <w:t xml:space="preserve"> College</w:t>
      </w:r>
      <w:r w:rsidR="000C0175" w:rsidRPr="00117C9C">
        <w:rPr>
          <w:rFonts w:ascii="Goudy Old Style" w:hAnsi="Goudy Old Style" w:cs="Times New Roman"/>
        </w:rPr>
        <w:tab/>
        <w:t>Lansing, KS</w:t>
      </w:r>
      <w:r w:rsidR="000C0175" w:rsidRPr="00117C9C">
        <w:rPr>
          <w:rFonts w:ascii="Goudy Old Style" w:hAnsi="Goudy Old Style" w:cs="Times New Roman"/>
        </w:rPr>
        <w:tab/>
      </w:r>
      <w:r w:rsidR="000C0175" w:rsidRPr="00117C9C">
        <w:rPr>
          <w:rFonts w:ascii="Goudy Old Style" w:hAnsi="Goudy Old Style" w:cs="Times New Roman"/>
        </w:rPr>
        <w:tab/>
        <w:t>2015</w:t>
      </w:r>
      <w:r w:rsidR="000C0175" w:rsidRPr="00117C9C">
        <w:rPr>
          <w:rFonts w:ascii="Goudy Old Style" w:hAnsi="Goudy Old Style" w:cs="Times New Roman"/>
          <w:sz w:val="20"/>
          <w:szCs w:val="20"/>
        </w:rPr>
        <w:tab/>
      </w:r>
      <w:r w:rsidR="000C0175" w:rsidRPr="00117C9C">
        <w:rPr>
          <w:rFonts w:ascii="Goudy Old Style" w:hAnsi="Goudy Old Style" w:cs="Times New Roman"/>
          <w:sz w:val="20"/>
          <w:szCs w:val="20"/>
        </w:rPr>
        <w:tab/>
      </w:r>
    </w:p>
    <w:p w14:paraId="73E8002A" w14:textId="25B7366B" w:rsidR="00FC778B" w:rsidRPr="00117C9C" w:rsidRDefault="00FC778B" w:rsidP="00FC778B">
      <w:pPr>
        <w:pStyle w:val="ListParagraph"/>
        <w:spacing w:before="100" w:beforeAutospacing="1" w:after="120"/>
        <w:ind w:hanging="720"/>
        <w:rPr>
          <w:rFonts w:ascii="Goudy Old Style" w:hAnsi="Goudy Old Style" w:cs="Times New Roman"/>
          <w:b/>
          <w:smallCaps/>
        </w:rPr>
      </w:pPr>
      <w:r w:rsidRPr="00117C9C">
        <w:rPr>
          <w:rFonts w:ascii="Goudy Old Style" w:hAnsi="Goudy Old Style" w:cs="Times New Roman"/>
          <w:b/>
          <w:smallCaps/>
        </w:rPr>
        <w:t>Employment</w:t>
      </w:r>
      <w:r w:rsidR="00117C9C">
        <w:rPr>
          <w:rFonts w:ascii="Goudy Old Style" w:hAnsi="Goudy Old Style" w:cs="Times New Roman"/>
          <w:b/>
          <w:smallCaps/>
        </w:rPr>
        <w:t xml:space="preserve"> History</w:t>
      </w:r>
      <w:r w:rsidRPr="00117C9C">
        <w:rPr>
          <w:rFonts w:ascii="Goudy Old Style" w:hAnsi="Goudy Old Style" w:cs="Times New Roman"/>
          <w:b/>
          <w:smallCaps/>
        </w:rPr>
        <w:t>:</w:t>
      </w:r>
    </w:p>
    <w:p w14:paraId="7F974C10" w14:textId="77777777" w:rsidR="00117C9C" w:rsidRPr="00117C9C" w:rsidRDefault="00117C9C" w:rsidP="00FC778B">
      <w:pPr>
        <w:pStyle w:val="ListParagraph"/>
        <w:spacing w:before="100" w:beforeAutospacing="1" w:after="120"/>
        <w:ind w:hanging="720"/>
        <w:rPr>
          <w:rFonts w:ascii="Goudy Old Style" w:hAnsi="Goudy Old Style" w:cs="Times New Roman"/>
          <w:b/>
          <w:smallCaps/>
        </w:rPr>
      </w:pPr>
    </w:p>
    <w:p w14:paraId="45A94883" w14:textId="2AE2DEFD" w:rsidR="00FC778B" w:rsidRPr="00117C9C" w:rsidRDefault="00117C9C" w:rsidP="00117C9C">
      <w:pPr>
        <w:pStyle w:val="ListParagraph"/>
        <w:numPr>
          <w:ilvl w:val="0"/>
          <w:numId w:val="3"/>
        </w:numPr>
        <w:spacing w:before="100" w:beforeAutospacing="1" w:after="120"/>
        <w:rPr>
          <w:rFonts w:ascii="Goudy Old Style" w:hAnsi="Goudy Old Style" w:cs="Times New Roman"/>
          <w:smallCaps/>
        </w:rPr>
      </w:pPr>
      <w:r w:rsidRPr="00117C9C">
        <w:rPr>
          <w:rFonts w:ascii="Goudy Old Style" w:hAnsi="Goudy Old Style" w:cs="Times New Roman"/>
          <w:smallCaps/>
        </w:rPr>
        <w:t>Custodian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State of Kansas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Winfield, KS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2018</w:t>
      </w:r>
    </w:p>
    <w:p w14:paraId="5E82E158" w14:textId="5A14D17C" w:rsidR="00117C9C" w:rsidRPr="00117C9C" w:rsidRDefault="00117C9C" w:rsidP="00117C9C">
      <w:pPr>
        <w:pStyle w:val="ListParagraph"/>
        <w:numPr>
          <w:ilvl w:val="0"/>
          <w:numId w:val="3"/>
        </w:numPr>
        <w:spacing w:before="100" w:beforeAutospacing="1" w:after="120"/>
        <w:rPr>
          <w:rFonts w:ascii="Goudy Old Style" w:hAnsi="Goudy Old Style" w:cs="Times New Roman"/>
          <w:smallCaps/>
        </w:rPr>
      </w:pPr>
      <w:r w:rsidRPr="00117C9C">
        <w:rPr>
          <w:rFonts w:ascii="Goudy Old Style" w:hAnsi="Goudy Old Style" w:cs="Times New Roman"/>
          <w:smallCaps/>
        </w:rPr>
        <w:t>Laborer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Mavers Farm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Independence, KS</w:t>
      </w:r>
      <w:r w:rsidRPr="00117C9C">
        <w:rPr>
          <w:rFonts w:ascii="Goudy Old Style" w:hAnsi="Goudy Old Style" w:cs="Times New Roman"/>
          <w:smallCaps/>
        </w:rPr>
        <w:tab/>
        <w:t>1987-2017</w:t>
      </w:r>
    </w:p>
    <w:p w14:paraId="441E2EEF" w14:textId="24ACEC2B" w:rsidR="00117C9C" w:rsidRPr="00117C9C" w:rsidRDefault="00117C9C" w:rsidP="00117C9C">
      <w:pPr>
        <w:pStyle w:val="ListParagraph"/>
        <w:numPr>
          <w:ilvl w:val="0"/>
          <w:numId w:val="3"/>
        </w:numPr>
        <w:spacing w:before="100" w:beforeAutospacing="1" w:after="120"/>
        <w:rPr>
          <w:rFonts w:ascii="Goudy Old Style" w:hAnsi="Goudy Old Style" w:cs="Times New Roman"/>
          <w:smallCaps/>
        </w:rPr>
      </w:pPr>
      <w:r w:rsidRPr="00117C9C">
        <w:rPr>
          <w:rFonts w:ascii="Goudy Old Style" w:hAnsi="Goudy Old Style" w:cs="Times New Roman"/>
          <w:smallCaps/>
        </w:rPr>
        <w:t>Tire Technician</w:t>
      </w:r>
      <w:r w:rsidRPr="00117C9C">
        <w:rPr>
          <w:rFonts w:ascii="Goudy Old Style" w:hAnsi="Goudy Old Style" w:cs="Times New Roman"/>
          <w:smallCaps/>
        </w:rPr>
        <w:tab/>
        <w:t xml:space="preserve">Orschelin </w:t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ab/>
        <w:t>Independence, KS</w:t>
      </w:r>
      <w:r w:rsidRPr="00117C9C">
        <w:rPr>
          <w:rFonts w:ascii="Goudy Old Style" w:hAnsi="Goudy Old Style" w:cs="Times New Roman"/>
          <w:smallCaps/>
        </w:rPr>
        <w:tab/>
        <w:t>2013</w:t>
      </w:r>
    </w:p>
    <w:p w14:paraId="1D75C43A" w14:textId="57107960" w:rsidR="00117C9C" w:rsidRPr="00117C9C" w:rsidRDefault="00117C9C" w:rsidP="00117C9C">
      <w:pPr>
        <w:pStyle w:val="ListParagraph"/>
        <w:numPr>
          <w:ilvl w:val="0"/>
          <w:numId w:val="3"/>
        </w:numPr>
        <w:spacing w:before="100" w:beforeAutospacing="1" w:after="120"/>
        <w:rPr>
          <w:rFonts w:ascii="Goudy Old Style" w:hAnsi="Goudy Old Style" w:cs="Times New Roman"/>
          <w:smallCaps/>
        </w:rPr>
      </w:pPr>
      <w:r w:rsidRPr="00117C9C">
        <w:rPr>
          <w:rFonts w:ascii="Goudy Old Style" w:hAnsi="Goudy Old Style" w:cs="Times New Roman"/>
          <w:smallCaps/>
        </w:rPr>
        <w:t>Tire Technician</w:t>
      </w:r>
      <w:r w:rsidRPr="00117C9C">
        <w:rPr>
          <w:rFonts w:ascii="Goudy Old Style" w:hAnsi="Goudy Old Style" w:cs="Times New Roman"/>
          <w:smallCaps/>
        </w:rPr>
        <w:tab/>
        <w:t>Ashcraft Tire Company</w:t>
      </w:r>
      <w:r w:rsidRPr="00117C9C">
        <w:rPr>
          <w:rFonts w:ascii="Goudy Old Style" w:hAnsi="Goudy Old Style" w:cs="Times New Roman"/>
          <w:smallCaps/>
        </w:rPr>
        <w:tab/>
        <w:t xml:space="preserve">Independence, Ks </w:t>
      </w:r>
      <w:r w:rsidRPr="00117C9C">
        <w:rPr>
          <w:rFonts w:ascii="Goudy Old Style" w:hAnsi="Goudy Old Style" w:cs="Times New Roman"/>
          <w:smallCaps/>
        </w:rPr>
        <w:tab/>
        <w:t>2009-2012</w:t>
      </w:r>
    </w:p>
    <w:p w14:paraId="4EDB3FC4" w14:textId="519F7046" w:rsidR="00117C9C" w:rsidRPr="00117C9C" w:rsidRDefault="00117C9C" w:rsidP="00117C9C">
      <w:pPr>
        <w:pStyle w:val="ListParagraph"/>
        <w:numPr>
          <w:ilvl w:val="0"/>
          <w:numId w:val="3"/>
        </w:numPr>
        <w:spacing w:before="100" w:beforeAutospacing="1" w:after="120"/>
        <w:rPr>
          <w:rFonts w:ascii="Goudy Old Style" w:hAnsi="Goudy Old Style" w:cs="Times New Roman"/>
          <w:smallCaps/>
        </w:rPr>
      </w:pPr>
      <w:r w:rsidRPr="00117C9C">
        <w:rPr>
          <w:rFonts w:ascii="Goudy Old Style" w:hAnsi="Goudy Old Style" w:cs="Times New Roman"/>
          <w:smallCaps/>
        </w:rPr>
        <w:t>Farm Laborer</w:t>
      </w:r>
      <w:r w:rsidRPr="00117C9C">
        <w:rPr>
          <w:rFonts w:ascii="Goudy Old Style" w:hAnsi="Goudy Old Style" w:cs="Times New Roman"/>
          <w:smallCaps/>
        </w:rPr>
        <w:tab/>
      </w:r>
      <w:r>
        <w:rPr>
          <w:rFonts w:ascii="Goudy Old Style" w:hAnsi="Goudy Old Style" w:cs="Times New Roman"/>
          <w:smallCaps/>
        </w:rPr>
        <w:tab/>
      </w:r>
      <w:r w:rsidRPr="00117C9C">
        <w:rPr>
          <w:rFonts w:ascii="Goudy Old Style" w:hAnsi="Goudy Old Style" w:cs="Times New Roman"/>
          <w:smallCaps/>
        </w:rPr>
        <w:t>Coffeyville Livestock</w:t>
      </w:r>
      <w:r w:rsidRPr="00117C9C">
        <w:rPr>
          <w:rFonts w:ascii="Goudy Old Style" w:hAnsi="Goudy Old Style" w:cs="Times New Roman"/>
          <w:smallCaps/>
        </w:rPr>
        <w:tab/>
        <w:t>Coffeyville, KS</w:t>
      </w:r>
      <w:r w:rsidRPr="00117C9C">
        <w:rPr>
          <w:rFonts w:ascii="Goudy Old Style" w:hAnsi="Goudy Old Style" w:cs="Times New Roman"/>
          <w:smallCaps/>
        </w:rPr>
        <w:tab/>
        <w:t>2005-2009</w:t>
      </w:r>
    </w:p>
    <w:sectPr w:rsidR="00117C9C" w:rsidRPr="00117C9C" w:rsidSect="00AF777C">
      <w:type w:val="continuous"/>
      <w:pgSz w:w="12240" w:h="15840"/>
      <w:pgMar w:top="900" w:right="1440" w:bottom="990" w:left="1440" w:header="720" w:footer="720" w:gutter="0"/>
      <w:pgBorders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4789E"/>
    <w:multiLevelType w:val="hybridMultilevel"/>
    <w:tmpl w:val="18C6C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DF0CE9"/>
    <w:multiLevelType w:val="hybridMultilevel"/>
    <w:tmpl w:val="1574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D1B21"/>
    <w:multiLevelType w:val="hybridMultilevel"/>
    <w:tmpl w:val="EE48CE0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E872117"/>
    <w:multiLevelType w:val="hybridMultilevel"/>
    <w:tmpl w:val="2DB0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E20935"/>
    <w:multiLevelType w:val="hybridMultilevel"/>
    <w:tmpl w:val="B784B2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7761BC"/>
    <w:multiLevelType w:val="multilevel"/>
    <w:tmpl w:val="84C60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CE161E"/>
    <w:multiLevelType w:val="hybridMultilevel"/>
    <w:tmpl w:val="674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BB0516"/>
    <w:multiLevelType w:val="hybridMultilevel"/>
    <w:tmpl w:val="8370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E8699E"/>
    <w:multiLevelType w:val="hybridMultilevel"/>
    <w:tmpl w:val="45D42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937E0"/>
    <w:multiLevelType w:val="hybridMultilevel"/>
    <w:tmpl w:val="15D84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9"/>
  </w:num>
  <w:num w:numId="4">
    <w:abstractNumId w:val="1"/>
  </w:num>
  <w:num w:numId="5">
    <w:abstractNumId w:val="0"/>
  </w:num>
  <w:num w:numId="6">
    <w:abstractNumId w:val="7"/>
  </w:num>
  <w:num w:numId="7">
    <w:abstractNumId w:val="5"/>
  </w:num>
  <w:num w:numId="8">
    <w:abstractNumId w:val="8"/>
  </w:num>
  <w:num w:numId="9">
    <w:abstractNumId w:val="2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jQwMTU0trAwNzNW0lEKTi0uzszPAykwrAUAkSWlRywAAAA="/>
  </w:docVars>
  <w:rsids>
    <w:rsidRoot w:val="00627D21"/>
    <w:rsid w:val="000C0175"/>
    <w:rsid w:val="00117C9C"/>
    <w:rsid w:val="001320A3"/>
    <w:rsid w:val="00522C52"/>
    <w:rsid w:val="005F1D80"/>
    <w:rsid w:val="00627D21"/>
    <w:rsid w:val="00772E7C"/>
    <w:rsid w:val="007E2073"/>
    <w:rsid w:val="008C1071"/>
    <w:rsid w:val="00AD1E92"/>
    <w:rsid w:val="00AF5AF4"/>
    <w:rsid w:val="00AF777C"/>
    <w:rsid w:val="00BB4791"/>
    <w:rsid w:val="00C50EF6"/>
    <w:rsid w:val="00E35FEF"/>
    <w:rsid w:val="00F10EC3"/>
    <w:rsid w:val="00FC7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F5388"/>
  <w15:docId w15:val="{073B954D-B8B1-4EAF-8E0C-2C6E8AE96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D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5AF4"/>
    <w:pPr>
      <w:ind w:left="720"/>
      <w:contextualSpacing/>
    </w:pPr>
  </w:style>
  <w:style w:type="paragraph" w:styleId="NoSpacing">
    <w:name w:val="No Spacing"/>
    <w:uiPriority w:val="1"/>
    <w:qFormat/>
    <w:rsid w:val="001320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00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50766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25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597956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Corey Brock [KDOC]</cp:lastModifiedBy>
  <cp:revision>2</cp:revision>
  <cp:lastPrinted>2018-04-04T13:32:00Z</cp:lastPrinted>
  <dcterms:created xsi:type="dcterms:W3CDTF">2018-04-13T15:24:00Z</dcterms:created>
  <dcterms:modified xsi:type="dcterms:W3CDTF">2018-04-13T15:24:00Z</dcterms:modified>
</cp:coreProperties>
</file>